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59C" w:rsidRPr="008F059C" w:rsidRDefault="008F059C">
      <w:pPr>
        <w:rPr>
          <w:rFonts w:asciiTheme="majorBidi" w:hAnsiTheme="majorBidi" w:cstheme="majorBidi"/>
          <w:sz w:val="24"/>
          <w:szCs w:val="24"/>
        </w:rPr>
      </w:pPr>
      <w:r w:rsidRPr="008F059C">
        <w:rPr>
          <w:rFonts w:asciiTheme="majorBidi" w:hAnsiTheme="majorBidi" w:cstheme="majorBidi"/>
          <w:sz w:val="24"/>
          <w:szCs w:val="24"/>
        </w:rPr>
        <w:t xml:space="preserve">: </w:t>
      </w:r>
    </w:p>
    <w:p w:rsidR="008F059C" w:rsidRDefault="008F059C">
      <w:pPr>
        <w:rPr>
          <w:rFonts w:asciiTheme="majorBidi" w:hAnsiTheme="majorBidi" w:cstheme="majorBidi"/>
          <w:sz w:val="24"/>
          <w:szCs w:val="24"/>
        </w:rPr>
      </w:pPr>
      <w:r w:rsidRPr="00DC4857">
        <w:rPr>
          <w:rFonts w:asciiTheme="majorBidi" w:hAnsiTheme="majorBidi" w:cstheme="majorBidi"/>
          <w:b/>
          <w:bCs/>
          <w:sz w:val="24"/>
          <w:szCs w:val="24"/>
        </w:rPr>
        <w:t>Ödev Açıklama</w:t>
      </w:r>
      <w:r w:rsidR="00DC4857" w:rsidRPr="00DC4857">
        <w:rPr>
          <w:rFonts w:asciiTheme="majorBidi" w:hAnsiTheme="majorBidi" w:cstheme="majorBidi"/>
          <w:b/>
          <w:bCs/>
          <w:sz w:val="24"/>
          <w:szCs w:val="24"/>
        </w:rPr>
        <w:t xml:space="preserve"> #1</w:t>
      </w:r>
      <w:r w:rsidRPr="008F059C">
        <w:rPr>
          <w:rFonts w:asciiTheme="majorBidi" w:hAnsiTheme="majorBidi" w:cstheme="majorBidi"/>
          <w:sz w:val="24"/>
          <w:szCs w:val="24"/>
        </w:rPr>
        <w:t>:</w:t>
      </w:r>
      <w:r w:rsidR="00DC4857">
        <w:rPr>
          <w:rFonts w:asciiTheme="majorBidi" w:hAnsiTheme="majorBidi" w:cstheme="majorBidi"/>
          <w:sz w:val="24"/>
          <w:szCs w:val="24"/>
        </w:rPr>
        <w:t xml:space="preserve"> Analog giriş ve çıkış özeliklerini paragraf ve bir örnek üzerinde anlatınız. </w:t>
      </w:r>
    </w:p>
    <w:p w:rsidR="00DC4857" w:rsidRPr="008F059C" w:rsidRDefault="00DC485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Gereken açıklamalar paragraf şeklinde burada anlatılmalı)</w:t>
      </w:r>
    </w:p>
    <w:p w:rsidR="008F059C" w:rsidRPr="00264C6E" w:rsidRDefault="00783AF2" w:rsidP="008F059C">
      <w:pPr>
        <w:rPr>
          <w:rFonts w:asciiTheme="majorBidi" w:hAnsiTheme="majorBidi" w:cstheme="majorBidi"/>
          <w:b/>
          <w:sz w:val="24"/>
          <w:szCs w:val="24"/>
        </w:rPr>
      </w:pPr>
      <w:r w:rsidRPr="00264C6E">
        <w:rPr>
          <w:rFonts w:asciiTheme="majorBidi" w:hAnsiTheme="majorBidi" w:cstheme="majorBidi"/>
          <w:b/>
          <w:sz w:val="24"/>
          <w:szCs w:val="24"/>
        </w:rPr>
        <w:t>PIC16F84</w:t>
      </w:r>
      <w:r w:rsidR="008F059C" w:rsidRPr="00264C6E">
        <w:rPr>
          <w:rFonts w:asciiTheme="majorBidi" w:hAnsiTheme="majorBidi" w:cstheme="majorBidi"/>
          <w:b/>
          <w:sz w:val="24"/>
          <w:szCs w:val="24"/>
        </w:rPr>
        <w:t xml:space="preserve">A kullanarak LCD’de iki sayının </w:t>
      </w:r>
      <w:r w:rsidRPr="00264C6E">
        <w:rPr>
          <w:rFonts w:asciiTheme="majorBidi" w:hAnsiTheme="majorBidi" w:cstheme="majorBidi"/>
          <w:b/>
          <w:sz w:val="24"/>
          <w:szCs w:val="24"/>
        </w:rPr>
        <w:t xml:space="preserve">bölümünü </w:t>
      </w:r>
      <w:r w:rsidR="008F059C" w:rsidRPr="00264C6E">
        <w:rPr>
          <w:rFonts w:asciiTheme="majorBidi" w:hAnsiTheme="majorBidi" w:cstheme="majorBidi"/>
          <w:b/>
          <w:sz w:val="24"/>
          <w:szCs w:val="24"/>
        </w:rPr>
        <w:t>gösteriniz.</w:t>
      </w:r>
    </w:p>
    <w:p w:rsidR="008F059C" w:rsidRPr="008F059C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Kullanılan Malzemeler </w:t>
      </w:r>
    </w:p>
    <w:p w:rsidR="008F059C" w:rsidRPr="006A6B1F" w:rsidRDefault="008F059C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6A6B1F">
        <w:rPr>
          <w:rFonts w:asciiTheme="majorBidi" w:hAnsiTheme="majorBidi" w:cstheme="majorBidi"/>
          <w:sz w:val="24"/>
          <w:szCs w:val="24"/>
        </w:rPr>
        <w:t>POT-HG 10k</w:t>
      </w:r>
    </w:p>
    <w:p w:rsidR="008F059C" w:rsidRPr="006A6B1F" w:rsidRDefault="000F46FF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IC16F</w:t>
      </w:r>
      <w:r w:rsidR="008F059C" w:rsidRPr="006A6B1F">
        <w:rPr>
          <w:rFonts w:asciiTheme="majorBidi" w:hAnsiTheme="majorBidi" w:cstheme="majorBidi"/>
          <w:sz w:val="24"/>
          <w:szCs w:val="24"/>
        </w:rPr>
        <w:t>8</w:t>
      </w:r>
      <w:r w:rsidR="006A6B1F">
        <w:rPr>
          <w:rFonts w:asciiTheme="majorBidi" w:hAnsiTheme="majorBidi" w:cstheme="majorBidi"/>
          <w:sz w:val="24"/>
          <w:szCs w:val="24"/>
        </w:rPr>
        <w:t>4</w:t>
      </w:r>
      <w:r w:rsidR="008F059C" w:rsidRPr="006A6B1F">
        <w:rPr>
          <w:rFonts w:asciiTheme="majorBidi" w:hAnsiTheme="majorBidi" w:cstheme="majorBidi"/>
          <w:sz w:val="24"/>
          <w:szCs w:val="24"/>
        </w:rPr>
        <w:t>A</w:t>
      </w:r>
    </w:p>
    <w:p w:rsidR="008F059C" w:rsidRDefault="00401CDF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M</w:t>
      </w:r>
      <w:r w:rsidR="008F059C" w:rsidRPr="006A6B1F">
        <w:rPr>
          <w:rFonts w:asciiTheme="majorBidi" w:hAnsiTheme="majorBidi" w:cstheme="majorBidi"/>
          <w:sz w:val="24"/>
          <w:szCs w:val="24"/>
        </w:rPr>
        <w:t>016L</w:t>
      </w:r>
    </w:p>
    <w:p w:rsidR="00027006" w:rsidRPr="00027006" w:rsidRDefault="00027006" w:rsidP="00027006">
      <w:pPr>
        <w:pStyle w:val="ListeParagraf"/>
        <w:rPr>
          <w:rFonts w:asciiTheme="majorBidi" w:hAnsiTheme="majorBidi" w:cstheme="majorBidi"/>
          <w:sz w:val="24"/>
          <w:szCs w:val="24"/>
        </w:rPr>
      </w:pPr>
    </w:p>
    <w:p w:rsidR="008F059C" w:rsidRPr="008F059C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F059C">
        <w:rPr>
          <w:rFonts w:asciiTheme="majorBidi" w:hAnsiTheme="majorBidi" w:cstheme="majorBidi"/>
          <w:b/>
          <w:bCs/>
          <w:sz w:val="24"/>
          <w:szCs w:val="24"/>
        </w:rPr>
        <w:t>Proteus</w:t>
      </w:r>
      <w:proofErr w:type="spellEnd"/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 çizimi</w:t>
      </w:r>
    </w:p>
    <w:p w:rsidR="008F059C" w:rsidRDefault="00401CDF" w:rsidP="008F059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  <w:lang w:eastAsia="tr-TR"/>
        </w:rPr>
        <w:drawing>
          <wp:inline distT="0" distB="0" distL="0" distR="0">
            <wp:extent cx="6645910" cy="516509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44EE69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C03FF0" w:rsidRPr="008F059C" w:rsidRDefault="00C03FF0" w:rsidP="008F059C">
      <w:pPr>
        <w:rPr>
          <w:rFonts w:asciiTheme="majorBidi" w:hAnsiTheme="majorBidi" w:cstheme="majorBidi"/>
          <w:sz w:val="24"/>
          <w:szCs w:val="24"/>
        </w:rPr>
      </w:pPr>
    </w:p>
    <w:p w:rsidR="008F059C" w:rsidRPr="00C03FF0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F059C">
        <w:rPr>
          <w:rFonts w:asciiTheme="majorBidi" w:hAnsiTheme="majorBidi" w:cstheme="majorBidi"/>
          <w:b/>
          <w:bCs/>
          <w:sz w:val="24"/>
          <w:szCs w:val="24"/>
        </w:rPr>
        <w:lastRenderedPageBreak/>
        <w:t>MikroC</w:t>
      </w:r>
      <w:proofErr w:type="spellEnd"/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 kodu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// Açıklama satırları olmalı </w:t>
      </w:r>
    </w:p>
    <w:p w:rsidR="00C03FF0" w:rsidRPr="005C46C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LCD ekran ile Mikroişlemcinin port bağlantıları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RS at RB0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LCD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Register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Select B0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EN at RB1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LCD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Enable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B1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7 at RB7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LCD veri ucu 7 B7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6 at RB6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LCD veri ucu 6 B6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5 at RB5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LCD veri ucu 5 B5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4 at RB4_bit;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LCD veri ucu 4 B4 portuna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</w:p>
    <w:p w:rsidR="00C03FF0" w:rsidRPr="005C46C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LCD Ekran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pinlerinin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portlara yönlendirilmesi işlemi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RS_Direction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at TRISB0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EN_Direction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at TRISB1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7_Direction at TRISB7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6_Direction at TRISB6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5_Direction at TRISB5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sb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LCD_D4_Direction at TRISB4_bit;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</w:p>
    <w:p w:rsidR="00C03FF0" w:rsidRPr="005C46C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char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txtsonuc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[9];                      </w:t>
      </w:r>
      <w:r w:rsidR="005C46C0">
        <w:rPr>
          <w:rFonts w:asciiTheme="majorBidi" w:hAnsiTheme="majorBidi" w:cstheme="majorBidi"/>
          <w:sz w:val="24"/>
          <w:szCs w:val="24"/>
        </w:rPr>
        <w:t xml:space="preserve">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LCD Ekranına göstermek için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string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oluşturuluyor.</w:t>
      </w:r>
    </w:p>
    <w:p w:rsidR="00C03FF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in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sayi1 = 600, sayi2 = 100,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sonuc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;  </w:t>
      </w:r>
      <w:r w:rsidR="005C46C0">
        <w:rPr>
          <w:rFonts w:asciiTheme="majorBidi" w:hAnsiTheme="majorBidi" w:cstheme="majorBidi"/>
          <w:color w:val="70AD47" w:themeColor="accent6"/>
          <w:sz w:val="24"/>
          <w:szCs w:val="24"/>
        </w:rPr>
        <w:t>// Değerler tanımlanıyor.</w:t>
      </w:r>
    </w:p>
    <w:p w:rsidR="005C46C0" w:rsidRPr="005C46C0" w:rsidRDefault="005C46C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C03FF0">
        <w:rPr>
          <w:rFonts w:asciiTheme="majorBidi" w:hAnsiTheme="majorBidi" w:cstheme="majorBidi"/>
          <w:sz w:val="24"/>
          <w:szCs w:val="24"/>
        </w:rPr>
        <w:t>void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 main() {</w:t>
      </w:r>
    </w:p>
    <w:p w:rsidR="00C03FF0" w:rsidRPr="005C46C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sonuc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=sayi1/sayi2;         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Bölme işlemi yapılıyor.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Int</w:t>
      </w:r>
      <w:r w:rsidR="005C46C0">
        <w:rPr>
          <w:rFonts w:asciiTheme="majorBidi" w:hAnsiTheme="majorBidi" w:cstheme="majorBidi"/>
          <w:sz w:val="24"/>
          <w:szCs w:val="24"/>
        </w:rPr>
        <w:t>ToStr</w:t>
      </w:r>
      <w:proofErr w:type="spellEnd"/>
      <w:r w:rsidR="005C46C0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="005C46C0">
        <w:rPr>
          <w:rFonts w:asciiTheme="majorBidi" w:hAnsiTheme="majorBidi" w:cstheme="majorBidi"/>
          <w:sz w:val="24"/>
          <w:szCs w:val="24"/>
        </w:rPr>
        <w:t>sonuc,txtsonuc</w:t>
      </w:r>
      <w:proofErr w:type="spellEnd"/>
      <w:proofErr w:type="gramEnd"/>
      <w:r w:rsidR="005C46C0">
        <w:rPr>
          <w:rFonts w:asciiTheme="majorBidi" w:hAnsiTheme="majorBidi" w:cstheme="majorBidi"/>
          <w:sz w:val="24"/>
          <w:szCs w:val="24"/>
        </w:rPr>
        <w:t xml:space="preserve">);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 İşlem sonucunu LCD de basmak için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string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olan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txtsonuc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ifadesine atadık.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Ini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();                       </w:t>
      </w:r>
      <w:r w:rsidR="005C46C0">
        <w:rPr>
          <w:rFonts w:asciiTheme="majorBidi" w:hAnsiTheme="majorBidi" w:cstheme="majorBidi"/>
          <w:sz w:val="24"/>
          <w:szCs w:val="24"/>
        </w:rPr>
        <w:t xml:space="preserve">        </w:t>
      </w:r>
      <w:r w:rsidR="00A663DE">
        <w:rPr>
          <w:rFonts w:asciiTheme="majorBidi" w:hAnsiTheme="majorBidi" w:cstheme="majorBidi"/>
          <w:sz w:val="24"/>
          <w:szCs w:val="24"/>
        </w:rPr>
        <w:t xml:space="preserve">      </w:t>
      </w:r>
      <w:r w:rsidRPr="00C03FF0">
        <w:rPr>
          <w:rFonts w:asciiTheme="majorBidi" w:hAnsiTheme="majorBidi" w:cstheme="majorBidi"/>
          <w:sz w:val="24"/>
          <w:szCs w:val="24"/>
        </w:rPr>
        <w:t xml:space="preserve">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//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Lcd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</w:t>
      </w:r>
      <w:proofErr w:type="spellStart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yi</w:t>
      </w:r>
      <w:proofErr w:type="spellEnd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başlatıyoruz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Cmd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(_LCD_CLEAR);      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Ekranı temizliyoruz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Cmd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>(_LCD_CURSOR_OFF</w:t>
      </w:r>
      <w:r w:rsidR="00A663DE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);   </w:t>
      </w:r>
      <w:bookmarkStart w:id="0" w:name="_GoBack"/>
      <w:bookmarkEnd w:id="0"/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 xml:space="preserve">  // İmleci  kapattık.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Ou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(1,1,"600/100= ");  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1.satır 1.sütundan "Bölme sonucu" yazısını yazdırıyoruz.</w:t>
      </w:r>
    </w:p>
    <w:p w:rsidR="00C03FF0" w:rsidRPr="005C46C0" w:rsidRDefault="00C03FF0" w:rsidP="00C03FF0">
      <w:pPr>
        <w:rPr>
          <w:rFonts w:asciiTheme="majorBidi" w:hAnsiTheme="majorBidi" w:cstheme="majorBidi"/>
          <w:color w:val="70AD47" w:themeColor="accent6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C03FF0">
        <w:rPr>
          <w:rFonts w:asciiTheme="majorBidi" w:hAnsiTheme="majorBidi" w:cstheme="majorBidi"/>
          <w:sz w:val="24"/>
          <w:szCs w:val="24"/>
        </w:rPr>
        <w:t>Lcd_Out</w:t>
      </w:r>
      <w:proofErr w:type="spellEnd"/>
      <w:r w:rsidRPr="00C03FF0">
        <w:rPr>
          <w:rFonts w:asciiTheme="majorBidi" w:hAnsiTheme="majorBidi" w:cstheme="majorBidi"/>
          <w:sz w:val="24"/>
          <w:szCs w:val="24"/>
        </w:rPr>
        <w:t xml:space="preserve">(1,9,txtsonuc);             </w:t>
      </w:r>
      <w:r w:rsidRPr="005C46C0">
        <w:rPr>
          <w:rFonts w:asciiTheme="majorBidi" w:hAnsiTheme="majorBidi" w:cstheme="majorBidi"/>
          <w:color w:val="70AD47" w:themeColor="accent6"/>
          <w:sz w:val="24"/>
          <w:szCs w:val="24"/>
        </w:rPr>
        <w:t>// 1.satır 9.sütundan bölme işlemi sonucunu yazdırıyoruz.</w:t>
      </w:r>
    </w:p>
    <w:p w:rsidR="00C03FF0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</w:p>
    <w:p w:rsidR="008F059C" w:rsidRPr="00C03FF0" w:rsidRDefault="00C03FF0" w:rsidP="00C03FF0">
      <w:pPr>
        <w:rPr>
          <w:rFonts w:asciiTheme="majorBidi" w:hAnsiTheme="majorBidi" w:cstheme="majorBidi"/>
          <w:sz w:val="24"/>
          <w:szCs w:val="24"/>
        </w:rPr>
      </w:pPr>
      <w:r w:rsidRPr="00C03FF0">
        <w:rPr>
          <w:rFonts w:asciiTheme="majorBidi" w:hAnsiTheme="majorBidi" w:cstheme="majorBidi"/>
          <w:sz w:val="24"/>
          <w:szCs w:val="24"/>
        </w:rPr>
        <w:t>}</w:t>
      </w:r>
    </w:p>
    <w:sectPr w:rsidR="008F059C" w:rsidRPr="00C03FF0" w:rsidSect="008F059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BD034C"/>
    <w:multiLevelType w:val="hybridMultilevel"/>
    <w:tmpl w:val="0ECCF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A6352"/>
    <w:multiLevelType w:val="hybridMultilevel"/>
    <w:tmpl w:val="327E91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AxMzc2MjA2MjE3N7ZU0lEKTi0uzszPAykwrAUA0GFbUCwAAAA="/>
  </w:docVars>
  <w:rsids>
    <w:rsidRoot w:val="00F22C5A"/>
    <w:rsid w:val="00027006"/>
    <w:rsid w:val="000D233E"/>
    <w:rsid w:val="000F46FF"/>
    <w:rsid w:val="00264C6E"/>
    <w:rsid w:val="00320E1F"/>
    <w:rsid w:val="00401CDF"/>
    <w:rsid w:val="005C46C0"/>
    <w:rsid w:val="006A6B1F"/>
    <w:rsid w:val="00783AF2"/>
    <w:rsid w:val="008215EF"/>
    <w:rsid w:val="008F059C"/>
    <w:rsid w:val="009C2290"/>
    <w:rsid w:val="00A663DE"/>
    <w:rsid w:val="00C033CA"/>
    <w:rsid w:val="00C03FF0"/>
    <w:rsid w:val="00DC4857"/>
    <w:rsid w:val="00F22C5A"/>
    <w:rsid w:val="00F436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FC2478"/>
  <w15:docId w15:val="{3339AC9B-91BE-48C4-9D23-B2A284C24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29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059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215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215E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PC</cp:lastModifiedBy>
  <cp:revision>15</cp:revision>
  <dcterms:created xsi:type="dcterms:W3CDTF">2020-04-04T09:48:00Z</dcterms:created>
  <dcterms:modified xsi:type="dcterms:W3CDTF">2021-05-05T15:02:00Z</dcterms:modified>
</cp:coreProperties>
</file>